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arbados</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Barbados received a score of 62.5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Barbados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arbados received a score of</w:t>
      </w:r>
      <w:r>
        <w:t xml:space="preserve"> </w:t>
      </w:r>
      <w:r>
        <w:rPr>
          <w:b/>
          <w:bCs/>
        </w:rPr>
        <w:t xml:space="preserve">57.6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Barbados received a score of 54.9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Barbados received a score of 50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Barbados received a score of 7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Barbados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Barbados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Barbados received a score of 0.2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Barbados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Barbados received a score of 0.5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Barbados received a score of 0.6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Barbados received a score of 0.2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Barbados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Barbados received a score of 0.5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Barbados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Barbados received a score of 0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Barbados received a score of 0.7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ados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 2012</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ados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0:45:02Z</dcterms:created>
  <dcterms:modified xsi:type="dcterms:W3CDTF">2024-11-11T20:4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Barbados Country Report</vt:lpwstr>
  </property>
  <property fmtid="{D5CDD505-2E9C-101B-9397-08002B2CF9AE}" pid="10" name="toc-title">
    <vt:lpwstr>Table of contents</vt:lpwstr>
  </property>
</Properties>
</file>